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D4B9D" w14:textId="77777777" w:rsidR="005F10CA" w:rsidRDefault="005F10CA" w:rsidP="005F10CA">
      <w:pPr>
        <w:pStyle w:val="Heading1"/>
      </w:pPr>
      <w:r>
        <w:t>Virtual Insurance Agent Position discussion</w:t>
      </w:r>
    </w:p>
    <w:p w14:paraId="790A81C0" w14:textId="77777777" w:rsidR="005F10CA" w:rsidRDefault="005F10CA" w:rsidP="005F10CA">
      <w:pPr>
        <w:pStyle w:val="Heading2"/>
      </w:pPr>
      <w:r>
        <w:t>Introduction</w:t>
      </w:r>
    </w:p>
    <w:p w14:paraId="23209A0A" w14:textId="77777777" w:rsidR="005F10CA" w:rsidRDefault="005F10CA" w:rsidP="005F10CA">
      <w:pPr>
        <w:pStyle w:val="NormalWeb"/>
      </w:pPr>
      <w:r>
        <w:t>Insurance is an industry that has always been fraught with complexity and uncertainty. And because of that, it’s a fundamental need for every human being. It’s no wonder then, given the rise in popularity of virtual assistants, that more and more people are turning to them for help in keeping up with all the changes in this ever-evolving field. But what exactly does a virtual insurance agent do?</w:t>
      </w:r>
    </w:p>
    <w:p w14:paraId="34C2373E" w14:textId="77777777" w:rsidR="005F10CA" w:rsidRDefault="005F10CA" w:rsidP="005F10CA">
      <w:pPr>
        <w:pStyle w:val="Heading2"/>
      </w:pPr>
      <w:r>
        <w:t>Who is a Virtual Insurance Agent</w:t>
      </w:r>
    </w:p>
    <w:p w14:paraId="19CE158D" w14:textId="236D0C36" w:rsidR="005F10CA" w:rsidRDefault="005F10CA" w:rsidP="005F10CA">
      <w:pPr>
        <w:pStyle w:val="NormalWeb"/>
      </w:pPr>
      <w:r>
        <w:t>A virtual insurance agent is an independent contractor who works to sell insurance products on behalf of an insurance company</w:t>
      </w:r>
      <w:r w:rsidR="00387DF3" w:rsidRPr="00387DF3">
        <w:t xml:space="preserve"> </w:t>
      </w:r>
      <w:r w:rsidR="00387DF3">
        <w:t>(Team, 2022)</w:t>
      </w:r>
      <w:r>
        <w:t>. Virtual agents are not employees of the company and do not have a physical office or location. Instead, they work from home or in a remote location. They use technology to connect with clients and process applications for insurance coverage. This can include setting up appointments, answering questions about policies and claims, and helping clients file claims when necessary.</w:t>
      </w:r>
    </w:p>
    <w:p w14:paraId="121D7567" w14:textId="77777777" w:rsidR="005F10CA" w:rsidRDefault="005F10CA" w:rsidP="005F10CA">
      <w:pPr>
        <w:pStyle w:val="Heading2"/>
      </w:pPr>
      <w:r>
        <w:t>Duties and responsibilities</w:t>
      </w:r>
    </w:p>
    <w:p w14:paraId="0F2DA638" w14:textId="77777777" w:rsidR="005F10CA" w:rsidRDefault="005F10CA" w:rsidP="005F10CA">
      <w:pPr>
        <w:pStyle w:val="NormalWeb"/>
      </w:pPr>
      <w:r>
        <w:t>Duties and responsibilities</w:t>
      </w:r>
    </w:p>
    <w:p w14:paraId="654E75DA" w14:textId="77777777" w:rsidR="005F10CA" w:rsidRDefault="005F10CA" w:rsidP="005F10CA">
      <w:pPr>
        <w:pStyle w:val="NormalWeb"/>
      </w:pPr>
      <w:r>
        <w:t>Your job will involve providing customer service, promoting products and services, sales, advertising and marketing. It is important that you are able to provide excellent service to the customers while they are on the phone with you. This can be done by explaining their insurance coverage in detail, answering any questions they have about their policy or benefits and helping them navigate through any issues they may be having with their insurance company or policies.</w:t>
      </w:r>
    </w:p>
    <w:p w14:paraId="0E0C1F4A" w14:textId="77777777" w:rsidR="005F10CA" w:rsidRDefault="005F10CA" w:rsidP="005F10CA">
      <w:pPr>
        <w:pStyle w:val="NormalWeb"/>
      </w:pPr>
      <w:r>
        <w:t>In order to be successful at this position it is necessary that you have experience in sales or marketing as well as telephone customer service skills. The main goal of this job will be to increase sales for the company through advertising campaigns that promote products and services offered by your employer's agency/company</w:t>
      </w:r>
    </w:p>
    <w:p w14:paraId="02190D5D" w14:textId="77777777" w:rsidR="005F10CA" w:rsidRDefault="005F10CA" w:rsidP="005F10CA">
      <w:pPr>
        <w:pStyle w:val="Heading2"/>
      </w:pPr>
      <w:r>
        <w:t>Challenge social media has brought to insurance marketing and distribution?</w:t>
      </w:r>
    </w:p>
    <w:p w14:paraId="16225419" w14:textId="77777777" w:rsidR="005F10CA" w:rsidRDefault="005F10CA" w:rsidP="005F10CA">
      <w:pPr>
        <w:pStyle w:val="NormalWeb"/>
      </w:pPr>
      <w:r>
        <w:t>In the past, insurance companies had to rely on traditional marketing, such as television and radio ads or magazine commercials. These methods were expensive and hard to target specific audiences with. Nowadays, social media has changed everything for insurance marketing and distribution. Insurance companies now have access to a free channel that allows them to reach potential customers in ways never before possible. Social media has also changed the way information about products is shared—in fact, it has become the primary source of information for many consumers who research their options online rather than going through an agent directly (or even talking with friends).</w:t>
      </w:r>
    </w:p>
    <w:p w14:paraId="3E00F61C" w14:textId="77777777" w:rsidR="005F10CA" w:rsidRDefault="005F10CA" w:rsidP="005F10CA">
      <w:pPr>
        <w:pStyle w:val="NormalWeb"/>
      </w:pPr>
      <w:r>
        <w:lastRenderedPageBreak/>
        <w:t>Before we dive into why this is so important for your business success as a virtual agent, let's take a closer look at how social media affects each component of your hiring plan:</w:t>
      </w:r>
    </w:p>
    <w:p w14:paraId="45EE7566" w14:textId="77777777" w:rsidR="005F10CA" w:rsidRDefault="005F10CA" w:rsidP="005F10CA">
      <w:pPr>
        <w:pStyle w:val="Heading2"/>
      </w:pPr>
      <w:r>
        <w:t>Conclusion</w:t>
      </w:r>
    </w:p>
    <w:p w14:paraId="681AB31A" w14:textId="77777777" w:rsidR="005F10CA" w:rsidRDefault="005F10CA" w:rsidP="005F10CA">
      <w:pPr>
        <w:pStyle w:val="NormalWeb"/>
      </w:pPr>
      <w:r>
        <w:t xml:space="preserve">There are many different types of insurance agents. Some work in a traditional office setting and others work from home or on the road. The growth in popularity of virtual insurance agents has been driven by the need for businesses to be able to serve customers at any given time regardless of location. This trend will continue as long as technology continues its rapid pace of advancement, which means that we can expect more jobs like this one being created across all industries within just a few years! Social media has been an incredible tool for businesses to connect with customers and build brand awareness. However, it can also be used as a way to find the perfect candidate for your open positions—and that’s just what we’ve done here at </w:t>
      </w:r>
      <w:proofErr w:type="spellStart"/>
      <w:r>
        <w:t>InboxHits</w:t>
      </w:r>
      <w:proofErr w:type="spellEnd"/>
      <w:r>
        <w:t>! We hope this guide has given you some ideas on how best to use social media in your hiring efforts.</w:t>
      </w:r>
    </w:p>
    <w:p w14:paraId="2D93EBD2" w14:textId="0E08A098" w:rsidR="00D44AA8" w:rsidRDefault="005F10CA" w:rsidP="005F10CA">
      <w:pPr>
        <w:pStyle w:val="Heading3"/>
      </w:pPr>
      <w:r>
        <w:t>References</w:t>
      </w:r>
    </w:p>
    <w:p w14:paraId="7209E14F" w14:textId="77777777" w:rsidR="00387DF3" w:rsidRDefault="00387DF3" w:rsidP="00387DF3">
      <w:pPr>
        <w:pStyle w:val="NormalWeb"/>
        <w:ind w:left="567" w:hanging="567"/>
      </w:pPr>
      <w:r>
        <w:t xml:space="preserve">Team, Z. R. M. (2022). </w:t>
      </w:r>
      <w:r>
        <w:rPr>
          <w:i/>
          <w:iCs/>
        </w:rPr>
        <w:t>Virtual insurance agent: What is it? and how to become one?</w:t>
      </w:r>
      <w:r>
        <w:t xml:space="preserve"> ZipRecruiter. Retrieved November 18, 2022, from https://www.ziprecruiter.com/Career/Virtual-Insurance-Agent/What-Is-How-to-Become </w:t>
      </w:r>
    </w:p>
    <w:p w14:paraId="7C059A64" w14:textId="77777777" w:rsidR="005F10CA" w:rsidRPr="005F10CA" w:rsidRDefault="005F10CA" w:rsidP="005F10CA"/>
    <w:sectPr w:rsidR="005F10CA" w:rsidRPr="005F10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NjcxN7UwNjG3tDBQ0lEKTi0uzszPAykwrAUAZexSaSwAAAA="/>
  </w:docVars>
  <w:rsids>
    <w:rsidRoot w:val="00D44AA8"/>
    <w:rsid w:val="00387DF3"/>
    <w:rsid w:val="004777C7"/>
    <w:rsid w:val="005F10CA"/>
    <w:rsid w:val="00AD6C76"/>
    <w:rsid w:val="00D15BD5"/>
    <w:rsid w:val="00D44A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AC2B6"/>
  <w15:chartTrackingRefBased/>
  <w15:docId w15:val="{9E7FED81-E950-4CE2-BEBF-C6E4B06B4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100" w:beforeAutospacing="1"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44AA8"/>
    <w:pPr>
      <w:spacing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D44AA8"/>
    <w:pPr>
      <w:spacing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5F10C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4AA8"/>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D44AA8"/>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D44AA8"/>
    <w:pPr>
      <w:spacing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5F10C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564434">
      <w:bodyDiv w:val="1"/>
      <w:marLeft w:val="0"/>
      <w:marRight w:val="0"/>
      <w:marTop w:val="0"/>
      <w:marBottom w:val="0"/>
      <w:divBdr>
        <w:top w:val="none" w:sz="0" w:space="0" w:color="auto"/>
        <w:left w:val="none" w:sz="0" w:space="0" w:color="auto"/>
        <w:bottom w:val="none" w:sz="0" w:space="0" w:color="auto"/>
        <w:right w:val="none" w:sz="0" w:space="0" w:color="auto"/>
      </w:divBdr>
    </w:div>
    <w:div w:id="917399178">
      <w:bodyDiv w:val="1"/>
      <w:marLeft w:val="0"/>
      <w:marRight w:val="0"/>
      <w:marTop w:val="0"/>
      <w:marBottom w:val="0"/>
      <w:divBdr>
        <w:top w:val="none" w:sz="0" w:space="0" w:color="auto"/>
        <w:left w:val="none" w:sz="0" w:space="0" w:color="auto"/>
        <w:bottom w:val="none" w:sz="0" w:space="0" w:color="auto"/>
        <w:right w:val="none" w:sz="0" w:space="0" w:color="auto"/>
      </w:divBdr>
    </w:div>
    <w:div w:id="1111626187">
      <w:bodyDiv w:val="1"/>
      <w:marLeft w:val="0"/>
      <w:marRight w:val="0"/>
      <w:marTop w:val="0"/>
      <w:marBottom w:val="0"/>
      <w:divBdr>
        <w:top w:val="none" w:sz="0" w:space="0" w:color="auto"/>
        <w:left w:val="none" w:sz="0" w:space="0" w:color="auto"/>
        <w:bottom w:val="none" w:sz="0" w:space="0" w:color="auto"/>
        <w:right w:val="none" w:sz="0" w:space="0" w:color="auto"/>
      </w:divBdr>
    </w:div>
    <w:div w:id="1649435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81</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gers ambasi</dc:creator>
  <cp:keywords/>
  <dc:description/>
  <cp:lastModifiedBy>rodgers ambasi</cp:lastModifiedBy>
  <cp:revision>2</cp:revision>
  <dcterms:created xsi:type="dcterms:W3CDTF">2022-11-18T10:02:00Z</dcterms:created>
  <dcterms:modified xsi:type="dcterms:W3CDTF">2022-11-18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c67a9b-1e90-46fd-904b-d28ec8c24283</vt:lpwstr>
  </property>
</Properties>
</file>